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1_014611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2"/>
    <w:bookmarkStart w:id="23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46:13Z</dcterms:created>
  <dcterms:modified xsi:type="dcterms:W3CDTF">2025-08-21T01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